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F82B68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bookmarkStart w:id="0" w:name="_top"/>
      <w:bookmarkEnd w:id="0"/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496FD03B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3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>
        <w:rPr>
          <w:rFonts w:ascii="Times New Roman" w:hAnsi="Times New Roman" w:cs="Times New Roman"/>
          <w:sz w:val="28"/>
          <w:szCs w:val="28"/>
        </w:rPr>
        <w:t>Структуры данных</w:t>
      </w:r>
    </w:p>
    <w:p w14:paraId="45C7ABD5" w14:textId="115C37C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риант 7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75B02C27" w:rsidR="002B46F7" w:rsidRDefault="00CC786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749C3C82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AD658B">
        <w:rPr>
          <w:rFonts w:ascii="Times New Roman" w:hAnsi="Times New Roman" w:cs="Times New Roman"/>
          <w:sz w:val="28"/>
        </w:rPr>
        <w:t>РИС</w:t>
      </w:r>
      <w:r>
        <w:rPr>
          <w:rFonts w:ascii="Times New Roman" w:hAnsi="Times New Roman" w:cs="Times New Roman"/>
          <w:sz w:val="28"/>
        </w:rPr>
        <w:t>-20-</w:t>
      </w:r>
      <w:r w:rsidR="00AD658B">
        <w:rPr>
          <w:rFonts w:ascii="Times New Roman" w:hAnsi="Times New Roman" w:cs="Times New Roman"/>
          <w:sz w:val="28"/>
        </w:rPr>
        <w:t>1</w:t>
      </w:r>
      <w:r>
        <w:rPr>
          <w:rFonts w:ascii="Times New Roman" w:hAnsi="Times New Roman" w:cs="Times New Roman"/>
          <w:sz w:val="28"/>
        </w:rPr>
        <w:t>б</w:t>
      </w:r>
    </w:p>
    <w:p w14:paraId="08D62E9A" w14:textId="06F98565" w:rsidR="002B46F7" w:rsidRDefault="00CC786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Нечаев Д.А.</w:t>
      </w:r>
      <w:bookmarkStart w:id="1" w:name="_GoBack"/>
      <w:bookmarkEnd w:id="1"/>
    </w:p>
    <w:p w14:paraId="1BC67E9F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2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2"/>
    </w:p>
    <w:p w14:paraId="60E6A24C" w14:textId="5BAEEC63" w:rsidR="006025BF" w:rsidRPr="006025BF" w:rsidRDefault="006025BF" w:rsidP="00A33FF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Создание консольного приложения, состоящего из нескольких файлов в системе программирования 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val="en-US" w:eastAsia="ru-RU"/>
        </w:rPr>
        <w:t>Visual</w:t>
      </w:r>
      <w:r w:rsidRPr="006025BF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val="en-US" w:eastAsia="ru-RU"/>
        </w:rPr>
        <w:t>Studio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.</w:t>
      </w:r>
    </w:p>
    <w:p w14:paraId="0CFA6395" w14:textId="72494A89" w:rsidR="006025BF" w:rsidRPr="006025BF" w:rsidRDefault="00583D78" w:rsidP="00A33FF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Использование перегруженных операций в классах</w:t>
      </w:r>
    </w:p>
    <w:p w14:paraId="3AA2800A" w14:textId="77777777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BE32274" w14:textId="30D76842" w:rsidR="00C663E4" w:rsidRDefault="00C663E4" w:rsidP="00A1481D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6025BF">
        <w:rPr>
          <w:rFonts w:ascii="Times New Roman" w:hAnsi="Times New Roman" w:cs="Times New Roman"/>
        </w:rPr>
        <w:t>понятия классов, инструменты для их создания</w:t>
      </w:r>
    </w:p>
    <w:p w14:paraId="63F8B03B" w14:textId="77777777" w:rsidR="006025BF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азобрать поля и методы классов</w:t>
      </w:r>
    </w:p>
    <w:p w14:paraId="3E75BA5C" w14:textId="4C0DB7B2" w:rsidR="004440DD" w:rsidRDefault="004440DD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Понять, как пользоваться </w:t>
      </w:r>
      <w:r w:rsidR="0023087F">
        <w:rPr>
          <w:rFonts w:ascii="Times New Roman" w:hAnsi="Times New Roman" w:cs="Times New Roman"/>
        </w:rPr>
        <w:t>перегруженными операциями в классах</w:t>
      </w:r>
    </w:p>
    <w:p w14:paraId="21A711C6" w14:textId="77777777" w:rsidR="00B345F6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7E75C9D9" w14:textId="323F4783" w:rsidR="00A1481D" w:rsidRPr="006025BF" w:rsidRDefault="00B345F6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r>
        <w:rPr>
          <w:rFonts w:ascii="Times New Roman" w:hAnsi="Times New Roman" w:cs="Times New Roman"/>
          <w:lang w:val="en-US"/>
        </w:rPr>
        <w:t>cpp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r>
        <w:rPr>
          <w:rFonts w:ascii="Times New Roman" w:hAnsi="Times New Roman" w:cs="Times New Roman"/>
          <w:lang w:val="en-US"/>
        </w:rPr>
        <w:t>cpp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для описания главной функции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5D28B42A" w:rsidR="005A35A2" w:rsidRDefault="00F51069" w:rsidP="006025BF">
      <w:pPr>
        <w:pStyle w:val="ab"/>
        <w:ind w:firstLine="0"/>
        <w:rPr>
          <w:color w:val="auto"/>
        </w:rPr>
      </w:pPr>
      <w:bookmarkStart w:id="3" w:name="_Toc57314747"/>
      <w:r w:rsidRPr="00C9245B">
        <w:rPr>
          <w:color w:val="auto"/>
        </w:rPr>
        <w:lastRenderedPageBreak/>
        <w:t xml:space="preserve">Постановка </w:t>
      </w:r>
      <w:r w:rsidR="00290DE2" w:rsidRPr="00C9245B">
        <w:rPr>
          <w:color w:val="auto"/>
        </w:rPr>
        <w:t>задачи</w:t>
      </w:r>
      <w:bookmarkEnd w:id="3"/>
    </w:p>
    <w:p w14:paraId="2A3DACEB" w14:textId="5E8F4F02" w:rsidR="004440DD" w:rsidRDefault="0065516C" w:rsidP="006025BF">
      <w:pPr>
        <w:pStyle w:val="ab"/>
        <w:ind w:firstLine="0"/>
        <w:jc w:val="both"/>
        <w:rPr>
          <w:color w:val="auto"/>
          <w:sz w:val="28"/>
        </w:rPr>
      </w:pPr>
      <w:r>
        <w:rPr>
          <w:color w:val="auto"/>
          <w:sz w:val="28"/>
        </w:rPr>
        <w:t xml:space="preserve">Создать класс </w:t>
      </w:r>
      <w:r>
        <w:rPr>
          <w:color w:val="auto"/>
          <w:sz w:val="28"/>
          <w:lang w:val="en-US"/>
        </w:rPr>
        <w:t>Money</w:t>
      </w:r>
      <w:r w:rsidRPr="0065516C">
        <w:rPr>
          <w:color w:val="auto"/>
          <w:sz w:val="28"/>
        </w:rPr>
        <w:t xml:space="preserve"> </w:t>
      </w:r>
      <w:r>
        <w:rPr>
          <w:color w:val="auto"/>
          <w:sz w:val="28"/>
        </w:rPr>
        <w:t xml:space="preserve">для работы с денежными суммами. Число должно быть представлено двумя полями: типа </w:t>
      </w:r>
      <w:r>
        <w:rPr>
          <w:color w:val="auto"/>
          <w:sz w:val="28"/>
          <w:lang w:val="en-US"/>
        </w:rPr>
        <w:t>long</w:t>
      </w:r>
      <w:r w:rsidRPr="0065516C">
        <w:rPr>
          <w:color w:val="auto"/>
          <w:sz w:val="28"/>
        </w:rPr>
        <w:t xml:space="preserve"> </w:t>
      </w:r>
      <w:r>
        <w:rPr>
          <w:color w:val="auto"/>
          <w:sz w:val="28"/>
        </w:rPr>
        <w:t xml:space="preserve">для рублей и типа </w:t>
      </w:r>
      <w:r>
        <w:rPr>
          <w:color w:val="auto"/>
          <w:sz w:val="28"/>
          <w:lang w:val="en-US"/>
        </w:rPr>
        <w:t>int</w:t>
      </w:r>
      <w:r w:rsidRPr="0065516C">
        <w:rPr>
          <w:color w:val="auto"/>
          <w:sz w:val="28"/>
        </w:rPr>
        <w:t xml:space="preserve"> </w:t>
      </w:r>
      <w:r>
        <w:rPr>
          <w:color w:val="auto"/>
          <w:sz w:val="28"/>
        </w:rPr>
        <w:t>для копеек. Дробная часть числа при выводе на экран должна быть отделена от целой части запятой. Реализовать</w:t>
      </w:r>
    </w:p>
    <w:p w14:paraId="7AAD1F1B" w14:textId="3CB507FC" w:rsidR="0065516C" w:rsidRDefault="0065516C" w:rsidP="0065516C">
      <w:pPr>
        <w:pStyle w:val="ab"/>
        <w:numPr>
          <w:ilvl w:val="0"/>
          <w:numId w:val="11"/>
        </w:numPr>
        <w:jc w:val="both"/>
        <w:rPr>
          <w:color w:val="auto"/>
          <w:sz w:val="28"/>
        </w:rPr>
      </w:pPr>
      <w:r>
        <w:rPr>
          <w:color w:val="auto"/>
          <w:sz w:val="28"/>
        </w:rPr>
        <w:t>Сложение денежный сумм</w:t>
      </w:r>
    </w:p>
    <w:p w14:paraId="5C69F987" w14:textId="1A7D1B59" w:rsidR="00AC43AF" w:rsidRDefault="0065516C" w:rsidP="00B345F6">
      <w:pPr>
        <w:pStyle w:val="ab"/>
        <w:numPr>
          <w:ilvl w:val="0"/>
          <w:numId w:val="11"/>
        </w:numPr>
        <w:jc w:val="both"/>
        <w:rPr>
          <w:color w:val="auto"/>
          <w:sz w:val="28"/>
        </w:rPr>
      </w:pPr>
      <w:r>
        <w:rPr>
          <w:color w:val="auto"/>
          <w:sz w:val="28"/>
        </w:rPr>
        <w:t>Вычитание денежных сумм</w:t>
      </w:r>
    </w:p>
    <w:p w14:paraId="4C8EE9AB" w14:textId="77777777" w:rsidR="00B345F6" w:rsidRPr="00B345F6" w:rsidRDefault="00B345F6" w:rsidP="00B345F6">
      <w:pPr>
        <w:pStyle w:val="ab"/>
        <w:ind w:left="720" w:firstLine="0"/>
        <w:jc w:val="both"/>
        <w:rPr>
          <w:color w:val="auto"/>
          <w:sz w:val="28"/>
        </w:rPr>
      </w:pPr>
    </w:p>
    <w:p w14:paraId="2D944222" w14:textId="68968C47" w:rsidR="00F51069" w:rsidRPr="00C9245B" w:rsidRDefault="00F51069" w:rsidP="00C3126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6AFE0A60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="00B345F6">
        <w:rPr>
          <w:rFonts w:ascii="Consolas" w:hAnsi="Consolas" w:cs="Consolas"/>
          <w:color w:val="0000FF"/>
          <w:sz w:val="19"/>
          <w:szCs w:val="19"/>
        </w:rPr>
        <w:t>class</w:t>
      </w:r>
      <w:r w:rsidR="00B345F6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345F6">
        <w:rPr>
          <w:rFonts w:ascii="Consolas" w:hAnsi="Consolas" w:cs="Consolas"/>
          <w:color w:val="2B91AF"/>
          <w:sz w:val="19"/>
          <w:szCs w:val="19"/>
        </w:rPr>
        <w:t>Money</w:t>
      </w:r>
    </w:p>
    <w:p w14:paraId="276FBC1E" w14:textId="3A5B691C" w:rsidR="00B7266E" w:rsidRPr="00C55F54" w:rsidRDefault="00B7266E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 w:rsidRPr="00C55F54">
        <w:rPr>
          <w:rFonts w:ascii="Times New Roman" w:hAnsi="Times New Roman" w:cs="Times New Roman"/>
          <w:color w:val="000000"/>
          <w:szCs w:val="19"/>
        </w:rPr>
        <w:t xml:space="preserve">Создание </w:t>
      </w:r>
      <w:r w:rsidR="004440DD">
        <w:rPr>
          <w:rFonts w:ascii="Times New Roman" w:hAnsi="Times New Roman" w:cs="Times New Roman"/>
          <w:color w:val="000000"/>
          <w:szCs w:val="19"/>
        </w:rPr>
        <w:t>Конструктора</w:t>
      </w:r>
    </w:p>
    <w:p w14:paraId="0D718F67" w14:textId="77777777" w:rsidR="00B345F6" w:rsidRPr="00B345F6" w:rsidRDefault="00FA6AAD" w:rsidP="00B345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 w:rsidR="00B345F6" w:rsidRPr="00B345F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="00B345F6" w:rsidRPr="00B345F6">
        <w:rPr>
          <w:rFonts w:ascii="Consolas" w:hAnsi="Consolas" w:cs="Consolas"/>
          <w:color w:val="000000"/>
          <w:sz w:val="19"/>
          <w:szCs w:val="19"/>
          <w:lang w:val="en-US"/>
        </w:rPr>
        <w:t>::Money(</w:t>
      </w:r>
      <w:r w:rsidR="00B345F6" w:rsidRPr="00B345F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="00B345F6" w:rsidRPr="00B345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B345F6" w:rsidRPr="00B345F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B345F6" w:rsidRPr="00B345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B345F6" w:rsidRPr="00B345F6">
        <w:rPr>
          <w:rFonts w:ascii="Consolas" w:hAnsi="Consolas" w:cs="Consolas"/>
          <w:color w:val="808080"/>
          <w:sz w:val="19"/>
          <w:szCs w:val="19"/>
          <w:lang w:val="en-US"/>
        </w:rPr>
        <w:t>rubs</w:t>
      </w:r>
      <w:r w:rsidR="00B345F6" w:rsidRPr="00B345F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="00B345F6" w:rsidRPr="00B345F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B345F6" w:rsidRPr="00B345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B345F6" w:rsidRPr="00B345F6">
        <w:rPr>
          <w:rFonts w:ascii="Consolas" w:hAnsi="Consolas" w:cs="Consolas"/>
          <w:color w:val="808080"/>
          <w:sz w:val="19"/>
          <w:szCs w:val="19"/>
          <w:lang w:val="en-US"/>
        </w:rPr>
        <w:t>kops</w:t>
      </w:r>
      <w:r w:rsidR="00B345F6" w:rsidRPr="00B345F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209DF85" w14:textId="76BC48B0" w:rsidR="00B345F6" w:rsidRPr="00B345F6" w:rsidRDefault="00C55F54" w:rsidP="00B345F6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345F6">
        <w:rPr>
          <w:rFonts w:ascii="Times New Roman" w:hAnsi="Times New Roman" w:cs="Times New Roman"/>
          <w:color w:val="000000"/>
          <w:szCs w:val="28"/>
        </w:rPr>
        <w:t xml:space="preserve">Создание </w:t>
      </w:r>
      <w:r w:rsidR="004440DD" w:rsidRPr="00B345F6">
        <w:rPr>
          <w:rFonts w:ascii="Times New Roman" w:hAnsi="Times New Roman" w:cs="Times New Roman"/>
          <w:color w:val="000000"/>
          <w:szCs w:val="28"/>
        </w:rPr>
        <w:t>метода вывода информации класса</w:t>
      </w:r>
    </w:p>
    <w:p w14:paraId="3DF397F0" w14:textId="540D7508" w:rsidR="00AC43AF" w:rsidRPr="00C55F54" w:rsidRDefault="00C55F54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Ввод данных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5E271715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</w:p>
    <w:p w14:paraId="799FF781" w14:textId="501ED5E3" w:rsid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4" w:name="_Toc57314748"/>
      <w:r>
        <w:rPr>
          <w:rFonts w:ascii="Consolas" w:hAnsi="Consolas" w:cs="Consolas"/>
          <w:color w:val="0000FF"/>
          <w:sz w:val="19"/>
          <w:szCs w:val="19"/>
        </w:rPr>
        <w:tab/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rub = -1;</w:t>
      </w:r>
    </w:p>
    <w:p w14:paraId="23464F2A" w14:textId="77777777" w:rsidR="003D41C1" w:rsidRDefault="003D41C1" w:rsidP="003D41C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kop = -1;</w:t>
      </w:r>
    </w:p>
    <w:p w14:paraId="7BC4C09B" w14:textId="7E131501" w:rsidR="003D41C1" w:rsidRDefault="003D41C1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szCs w:val="19"/>
        </w:rPr>
      </w:pPr>
      <w:r>
        <w:rPr>
          <w:rFonts w:ascii="Times New Roman" w:hAnsi="Times New Roman" w:cs="Times New Roman"/>
          <w:szCs w:val="19"/>
        </w:rPr>
        <w:t xml:space="preserve">Поле типа </w:t>
      </w:r>
      <w:r>
        <w:rPr>
          <w:rFonts w:ascii="Times New Roman" w:hAnsi="Times New Roman" w:cs="Times New Roman"/>
          <w:szCs w:val="19"/>
          <w:lang w:val="en-US"/>
        </w:rPr>
        <w:t>double</w:t>
      </w:r>
      <w:r w:rsidRPr="003D41C1">
        <w:rPr>
          <w:rFonts w:ascii="Times New Roman" w:hAnsi="Times New Roman" w:cs="Times New Roman"/>
          <w:szCs w:val="19"/>
        </w:rPr>
        <w:t xml:space="preserve"> </w:t>
      </w:r>
      <w:r>
        <w:rPr>
          <w:rFonts w:ascii="Times New Roman" w:hAnsi="Times New Roman" w:cs="Times New Roman"/>
          <w:szCs w:val="19"/>
        </w:rPr>
        <w:t>для хранения числа</w:t>
      </w:r>
    </w:p>
    <w:p w14:paraId="1EB41840" w14:textId="21A7F063" w:rsidR="003D41C1" w:rsidRDefault="003D41C1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sum;</w:t>
      </w:r>
    </w:p>
    <w:p w14:paraId="4A0051A9" w14:textId="45A6E391" w:rsidR="003D41C1" w:rsidRDefault="003D41C1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szCs w:val="19"/>
        </w:rPr>
      </w:pPr>
      <w:r>
        <w:rPr>
          <w:rFonts w:ascii="Times New Roman" w:hAnsi="Times New Roman" w:cs="Times New Roman"/>
          <w:szCs w:val="19"/>
        </w:rPr>
        <w:t>Переменные</w:t>
      </w:r>
      <w:r w:rsidRPr="003D41C1">
        <w:rPr>
          <w:rFonts w:ascii="Times New Roman" w:hAnsi="Times New Roman" w:cs="Times New Roman"/>
          <w:szCs w:val="19"/>
        </w:rPr>
        <w:t xml:space="preserve"> </w:t>
      </w:r>
      <w:r>
        <w:rPr>
          <w:rFonts w:ascii="Times New Roman" w:hAnsi="Times New Roman" w:cs="Times New Roman"/>
          <w:szCs w:val="19"/>
        </w:rPr>
        <w:t>целочисленного типа для работы конструктора</w:t>
      </w:r>
    </w:p>
    <w:p w14:paraId="4F71390F" w14:textId="5D6C9FEC" w:rsidR="003D41C1" w:rsidRPr="003D41C1" w:rsidRDefault="003D41C1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szCs w:val="28"/>
        </w:rPr>
      </w:pPr>
      <w:r>
        <w:rPr>
          <w:rFonts w:ascii="Consolas" w:hAnsi="Consolas" w:cs="Consolas"/>
          <w:color w:val="0000FF"/>
          <w:sz w:val="19"/>
          <w:szCs w:val="19"/>
        </w:rPr>
        <w:t>lo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rubs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kops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ub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2A0580F1" w14:textId="77777777" w:rsidR="003D41C1" w:rsidRDefault="003D41C1" w:rsidP="003D41C1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5" w:name="_Toc57314749"/>
      <w:bookmarkEnd w:id="4"/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количество рублей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2CF7D5F" w14:textId="30307957" w:rsidR="00B64532" w:rsidRPr="004440DD" w:rsidRDefault="004440DD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Создание метода </w:t>
      </w:r>
      <w:r>
        <w:rPr>
          <w:rFonts w:ascii="Times New Roman" w:hAnsi="Times New Roman" w:cs="Times New Roman"/>
          <w:color w:val="000000"/>
          <w:szCs w:val="28"/>
          <w:lang w:val="en-US"/>
        </w:rPr>
        <w:t>Print</w:t>
      </w:r>
      <w:r>
        <w:rPr>
          <w:rFonts w:ascii="Times New Roman" w:hAnsi="Times New Roman" w:cs="Times New Roman"/>
          <w:color w:val="000000"/>
          <w:szCs w:val="28"/>
        </w:rPr>
        <w:t>, который печатает данные конкретного контейнера</w:t>
      </w:r>
    </w:p>
    <w:p w14:paraId="38787101" w14:textId="31A00F76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C786F">
        <w:rPr>
          <w:rFonts w:ascii="Consolas" w:hAnsi="Consolas" w:cs="Consolas"/>
          <w:color w:val="0000FF"/>
          <w:sz w:val="19"/>
          <w:szCs w:val="19"/>
        </w:rPr>
        <w:tab/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::Print(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F940E9F" w14:textId="647DFCD4" w:rsid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C786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E01F31A" w14:textId="77777777" w:rsid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Сумма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0EEAF16B" w14:textId="50593E7C" w:rsidR="003D41C1" w:rsidRDefault="003D41C1" w:rsidP="003D41C1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8B7BB00" w14:textId="663C47EC" w:rsidR="004440DD" w:rsidRPr="004440DD" w:rsidRDefault="004440DD" w:rsidP="003D41C1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контейнера </w:t>
      </w:r>
    </w:p>
    <w:p w14:paraId="0C7DAF30" w14:textId="77777777" w:rsidR="003D41C1" w:rsidRPr="003D41C1" w:rsidRDefault="003D41C1" w:rsidP="003D41C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::Money(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rub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kop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CB68E2B" w14:textId="77777777" w:rsidR="003D41C1" w:rsidRPr="00CC786F" w:rsidRDefault="003D41C1" w:rsidP="003D41C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C786F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278D746" w14:textId="77777777" w:rsidR="003D41C1" w:rsidRPr="00CC786F" w:rsidRDefault="003D41C1" w:rsidP="003D41C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C786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C786F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CC786F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1 = </w:t>
      </w:r>
      <w:r w:rsidRPr="00CC786F">
        <w:rPr>
          <w:rFonts w:ascii="Consolas" w:hAnsi="Consolas" w:cs="Consolas"/>
          <w:color w:val="808080"/>
          <w:sz w:val="19"/>
          <w:szCs w:val="19"/>
          <w:lang w:val="en-US"/>
        </w:rPr>
        <w:t>kops</w:t>
      </w:r>
      <w:r w:rsidRPr="00CC786F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0E74F21" w14:textId="77777777" w:rsidR="003D41C1" w:rsidRPr="00CC786F" w:rsidRDefault="003D41C1" w:rsidP="003D41C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C786F">
        <w:rPr>
          <w:rFonts w:ascii="Consolas" w:hAnsi="Consolas" w:cs="Consolas"/>
          <w:color w:val="000000"/>
          <w:sz w:val="19"/>
          <w:szCs w:val="19"/>
          <w:lang w:val="en-US"/>
        </w:rPr>
        <w:tab/>
        <w:t>sum1 = sum1 / 100;</w:t>
      </w:r>
    </w:p>
    <w:p w14:paraId="04D36F65" w14:textId="77777777" w:rsidR="003D41C1" w:rsidRPr="00CC786F" w:rsidRDefault="003D41C1" w:rsidP="003D41C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C786F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um1 = sum1 + </w:t>
      </w:r>
      <w:r w:rsidRPr="00CC786F">
        <w:rPr>
          <w:rFonts w:ascii="Consolas" w:hAnsi="Consolas" w:cs="Consolas"/>
          <w:color w:val="808080"/>
          <w:sz w:val="19"/>
          <w:szCs w:val="19"/>
          <w:lang w:val="en-US"/>
        </w:rPr>
        <w:t>rubs</w:t>
      </w:r>
      <w:r w:rsidRPr="00CC786F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E653754" w14:textId="77777777" w:rsidR="003D41C1" w:rsidRPr="00CC786F" w:rsidRDefault="003D41C1" w:rsidP="003D41C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C786F">
        <w:rPr>
          <w:rFonts w:ascii="Consolas" w:hAnsi="Consolas" w:cs="Consolas"/>
          <w:color w:val="000000"/>
          <w:sz w:val="19"/>
          <w:szCs w:val="19"/>
          <w:lang w:val="en-US"/>
        </w:rPr>
        <w:tab/>
        <w:t>sum = sum1;</w:t>
      </w:r>
    </w:p>
    <w:p w14:paraId="51A0DDDE" w14:textId="77777777" w:rsidR="003D41C1" w:rsidRPr="00CC786F" w:rsidRDefault="003D41C1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C786F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16BF0D8" w14:textId="77777777" w:rsidR="003D41C1" w:rsidRPr="00CC786F" w:rsidRDefault="003D41C1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50340E5" w14:textId="77777777" w:rsidR="003D41C1" w:rsidRPr="00CC786F" w:rsidRDefault="003D41C1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3D41C1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</w:rPr>
        <w:lastRenderedPageBreak/>
        <w:t>Код</w:t>
      </w:r>
      <w:bookmarkEnd w:id="5"/>
    </w:p>
    <w:p w14:paraId="23731CC5" w14:textId="72D5E0F4" w:rsidR="00C55F54" w:rsidRDefault="003D41C1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  <w:szCs w:val="19"/>
          <w:lang w:val="en-US"/>
        </w:rPr>
        <w:t>Source.cpp</w:t>
      </w:r>
      <w:r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C25DA38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"Money.h"</w:t>
      </w:r>
    </w:p>
    <w:p w14:paraId="533182B0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2D6F8CF4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7F3F83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4BB45A62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FC3A9D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47619125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50A18CE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setlocale(</w:t>
      </w:r>
      <w:r w:rsidRPr="003D41C1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F663A93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 = -1;</w:t>
      </w:r>
    </w:p>
    <w:p w14:paraId="3FE20BE5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kop = -1;</w:t>
      </w:r>
    </w:p>
    <w:p w14:paraId="5DEF18A5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(rub &lt; 1) </w:t>
      </w:r>
    </w:p>
    <w:p w14:paraId="38916495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CCC7E86" w14:textId="77777777" w:rsidR="003D41C1" w:rsidRPr="00CC786F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cout</w:t>
      </w:r>
      <w:r w:rsidRPr="00CC786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C786F">
        <w:rPr>
          <w:rFonts w:ascii="Consolas" w:hAnsi="Consolas" w:cs="Consolas"/>
          <w:color w:val="008080"/>
          <w:sz w:val="19"/>
          <w:szCs w:val="19"/>
        </w:rPr>
        <w:t>&lt;&lt;</w:t>
      </w:r>
      <w:r w:rsidRPr="00CC786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C786F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CC786F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личество</w:t>
      </w:r>
      <w:r w:rsidRPr="00CC786F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рублей</w:t>
      </w:r>
      <w:r w:rsidRPr="00CC786F">
        <w:rPr>
          <w:rFonts w:ascii="Consolas" w:hAnsi="Consolas" w:cs="Consolas"/>
          <w:color w:val="A31515"/>
          <w:sz w:val="19"/>
          <w:szCs w:val="19"/>
        </w:rPr>
        <w:t>: "</w:t>
      </w:r>
      <w:r w:rsidRPr="00CC786F">
        <w:rPr>
          <w:rFonts w:ascii="Consolas" w:hAnsi="Consolas" w:cs="Consolas"/>
          <w:color w:val="000000"/>
          <w:sz w:val="19"/>
          <w:szCs w:val="19"/>
        </w:rPr>
        <w:t xml:space="preserve">; 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r w:rsidRPr="00CC786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C786F">
        <w:rPr>
          <w:rFonts w:ascii="Consolas" w:hAnsi="Consolas" w:cs="Consolas"/>
          <w:color w:val="008080"/>
          <w:sz w:val="19"/>
          <w:szCs w:val="19"/>
        </w:rPr>
        <w:t>&gt;&gt;</w:t>
      </w:r>
      <w:r w:rsidRPr="00CC786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rub</w:t>
      </w:r>
      <w:r w:rsidRPr="00CC786F">
        <w:rPr>
          <w:rFonts w:ascii="Consolas" w:hAnsi="Consolas" w:cs="Consolas"/>
          <w:color w:val="000000"/>
          <w:sz w:val="19"/>
          <w:szCs w:val="19"/>
        </w:rPr>
        <w:t>;</w:t>
      </w:r>
    </w:p>
    <w:p w14:paraId="0C1E9EB8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C786F">
        <w:rPr>
          <w:rFonts w:ascii="Consolas" w:hAnsi="Consolas" w:cs="Consolas"/>
          <w:color w:val="000000"/>
          <w:sz w:val="19"/>
          <w:szCs w:val="19"/>
        </w:rPr>
        <w:tab/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DBBA9A0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73671C1D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(kop &lt; 1 || kop &gt;99)</w:t>
      </w:r>
    </w:p>
    <w:p w14:paraId="55AE7F31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25261FB" w14:textId="77777777" w:rsidR="003D41C1" w:rsidRPr="00CC786F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cout</w:t>
      </w:r>
      <w:r w:rsidRPr="00CC786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C786F">
        <w:rPr>
          <w:rFonts w:ascii="Consolas" w:hAnsi="Consolas" w:cs="Consolas"/>
          <w:color w:val="008080"/>
          <w:sz w:val="19"/>
          <w:szCs w:val="19"/>
        </w:rPr>
        <w:t>&lt;&lt;</w:t>
      </w:r>
      <w:r w:rsidRPr="00CC786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C786F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CC786F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личество</w:t>
      </w:r>
      <w:r w:rsidRPr="00CC786F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пеек</w:t>
      </w:r>
      <w:r w:rsidRPr="00CC786F">
        <w:rPr>
          <w:rFonts w:ascii="Consolas" w:hAnsi="Consolas" w:cs="Consolas"/>
          <w:color w:val="A31515"/>
          <w:sz w:val="19"/>
          <w:szCs w:val="19"/>
        </w:rPr>
        <w:t>: "</w:t>
      </w:r>
      <w:r w:rsidRPr="00CC786F">
        <w:rPr>
          <w:rFonts w:ascii="Consolas" w:hAnsi="Consolas" w:cs="Consolas"/>
          <w:color w:val="000000"/>
          <w:sz w:val="19"/>
          <w:szCs w:val="19"/>
        </w:rPr>
        <w:t xml:space="preserve">; 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r w:rsidRPr="00CC786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C786F">
        <w:rPr>
          <w:rFonts w:ascii="Consolas" w:hAnsi="Consolas" w:cs="Consolas"/>
          <w:color w:val="008080"/>
          <w:sz w:val="19"/>
          <w:szCs w:val="19"/>
        </w:rPr>
        <w:t>&gt;&gt;</w:t>
      </w:r>
      <w:r w:rsidRPr="00CC786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kop</w:t>
      </w:r>
      <w:r w:rsidRPr="00CC786F">
        <w:rPr>
          <w:rFonts w:ascii="Consolas" w:hAnsi="Consolas" w:cs="Consolas"/>
          <w:color w:val="000000"/>
          <w:sz w:val="19"/>
          <w:szCs w:val="19"/>
        </w:rPr>
        <w:t>;</w:t>
      </w:r>
    </w:p>
    <w:p w14:paraId="4D85923B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C786F">
        <w:rPr>
          <w:rFonts w:ascii="Consolas" w:hAnsi="Consolas" w:cs="Consolas"/>
          <w:color w:val="000000"/>
          <w:sz w:val="19"/>
          <w:szCs w:val="19"/>
        </w:rPr>
        <w:tab/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847B62E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a(rub, kop);</w:t>
      </w:r>
    </w:p>
    <w:p w14:paraId="1224C6E6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a.Print(a.sum);</w:t>
      </w:r>
    </w:p>
    <w:p w14:paraId="27EF2445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4F462F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rub = -1; kop = -1;</w:t>
      </w:r>
    </w:p>
    <w:p w14:paraId="284427C2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59B5F72C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(rub &lt; 1)</w:t>
      </w:r>
    </w:p>
    <w:p w14:paraId="34D82794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3733560" w14:textId="77777777" w:rsidR="003D41C1" w:rsidRPr="00CC786F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cout</w:t>
      </w:r>
      <w:r w:rsidRPr="00CC786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C786F">
        <w:rPr>
          <w:rFonts w:ascii="Consolas" w:hAnsi="Consolas" w:cs="Consolas"/>
          <w:color w:val="008080"/>
          <w:sz w:val="19"/>
          <w:szCs w:val="19"/>
        </w:rPr>
        <w:t>&lt;&lt;</w:t>
      </w:r>
      <w:r w:rsidRPr="00CC786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r w:rsidRPr="00CC786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C786F">
        <w:rPr>
          <w:rFonts w:ascii="Consolas" w:hAnsi="Consolas" w:cs="Consolas"/>
          <w:color w:val="008080"/>
          <w:sz w:val="19"/>
          <w:szCs w:val="19"/>
        </w:rPr>
        <w:t>&lt;&lt;</w:t>
      </w:r>
      <w:r w:rsidRPr="00CC786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C786F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CC786F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личество</w:t>
      </w:r>
      <w:r w:rsidRPr="00CC786F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рублей</w:t>
      </w:r>
      <w:r w:rsidRPr="00CC786F">
        <w:rPr>
          <w:rFonts w:ascii="Consolas" w:hAnsi="Consolas" w:cs="Consolas"/>
          <w:color w:val="A31515"/>
          <w:sz w:val="19"/>
          <w:szCs w:val="19"/>
        </w:rPr>
        <w:t>: "</w:t>
      </w:r>
      <w:r w:rsidRPr="00CC786F">
        <w:rPr>
          <w:rFonts w:ascii="Consolas" w:hAnsi="Consolas" w:cs="Consolas"/>
          <w:color w:val="000000"/>
          <w:sz w:val="19"/>
          <w:szCs w:val="19"/>
        </w:rPr>
        <w:t xml:space="preserve">; 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r w:rsidRPr="00CC786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C786F">
        <w:rPr>
          <w:rFonts w:ascii="Consolas" w:hAnsi="Consolas" w:cs="Consolas"/>
          <w:color w:val="008080"/>
          <w:sz w:val="19"/>
          <w:szCs w:val="19"/>
        </w:rPr>
        <w:t>&gt;&gt;</w:t>
      </w:r>
      <w:r w:rsidRPr="00CC786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rub</w:t>
      </w:r>
      <w:r w:rsidRPr="00CC786F">
        <w:rPr>
          <w:rFonts w:ascii="Consolas" w:hAnsi="Consolas" w:cs="Consolas"/>
          <w:color w:val="000000"/>
          <w:sz w:val="19"/>
          <w:szCs w:val="19"/>
        </w:rPr>
        <w:t>;</w:t>
      </w:r>
    </w:p>
    <w:p w14:paraId="55D39132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C786F">
        <w:rPr>
          <w:rFonts w:ascii="Consolas" w:hAnsi="Consolas" w:cs="Consolas"/>
          <w:color w:val="000000"/>
          <w:sz w:val="19"/>
          <w:szCs w:val="19"/>
        </w:rPr>
        <w:tab/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0760587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ABEE821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(kop &lt; 1 || kop &gt;99)</w:t>
      </w:r>
    </w:p>
    <w:p w14:paraId="48DC1CE5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F4D4E0A" w14:textId="77777777" w:rsidR="003D41C1" w:rsidRPr="00CC786F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cout</w:t>
      </w:r>
      <w:r w:rsidRPr="00CC786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C786F">
        <w:rPr>
          <w:rFonts w:ascii="Consolas" w:hAnsi="Consolas" w:cs="Consolas"/>
          <w:color w:val="008080"/>
          <w:sz w:val="19"/>
          <w:szCs w:val="19"/>
        </w:rPr>
        <w:t>&lt;&lt;</w:t>
      </w:r>
      <w:r w:rsidRPr="00CC786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C786F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CC786F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личество</w:t>
      </w:r>
      <w:r w:rsidRPr="00CC786F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пеек</w:t>
      </w:r>
      <w:r w:rsidRPr="00CC786F">
        <w:rPr>
          <w:rFonts w:ascii="Consolas" w:hAnsi="Consolas" w:cs="Consolas"/>
          <w:color w:val="A31515"/>
          <w:sz w:val="19"/>
          <w:szCs w:val="19"/>
        </w:rPr>
        <w:t>: "</w:t>
      </w:r>
      <w:r w:rsidRPr="00CC786F">
        <w:rPr>
          <w:rFonts w:ascii="Consolas" w:hAnsi="Consolas" w:cs="Consolas"/>
          <w:color w:val="000000"/>
          <w:sz w:val="19"/>
          <w:szCs w:val="19"/>
        </w:rPr>
        <w:t xml:space="preserve">; 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r w:rsidRPr="00CC786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C786F">
        <w:rPr>
          <w:rFonts w:ascii="Consolas" w:hAnsi="Consolas" w:cs="Consolas"/>
          <w:color w:val="008080"/>
          <w:sz w:val="19"/>
          <w:szCs w:val="19"/>
        </w:rPr>
        <w:t>&gt;&gt;</w:t>
      </w:r>
      <w:r w:rsidRPr="00CC786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kop</w:t>
      </w:r>
      <w:r w:rsidRPr="00CC786F">
        <w:rPr>
          <w:rFonts w:ascii="Consolas" w:hAnsi="Consolas" w:cs="Consolas"/>
          <w:color w:val="000000"/>
          <w:sz w:val="19"/>
          <w:szCs w:val="19"/>
        </w:rPr>
        <w:t>;</w:t>
      </w:r>
    </w:p>
    <w:p w14:paraId="13B7AF1A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C786F">
        <w:rPr>
          <w:rFonts w:ascii="Consolas" w:hAnsi="Consolas" w:cs="Consolas"/>
          <w:color w:val="000000"/>
          <w:sz w:val="19"/>
          <w:szCs w:val="19"/>
        </w:rPr>
        <w:tab/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8C52747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b(rub, kop);</w:t>
      </w:r>
    </w:p>
    <w:p w14:paraId="0E80966E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b.Print(b.sum);</w:t>
      </w:r>
    </w:p>
    <w:p w14:paraId="76179FF2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3600AA4" w14:textId="77777777" w:rsid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cout.precision(3);</w:t>
      </w:r>
    </w:p>
    <w:p w14:paraId="1684F5A5" w14:textId="77777777" w:rsid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Деление первой суммы на вторую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a.sum / b.sum;</w:t>
      </w:r>
    </w:p>
    <w:p w14:paraId="05D07A09" w14:textId="77777777" w:rsid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k;</w:t>
      </w:r>
    </w:p>
    <w:p w14:paraId="29E65C80" w14:textId="77777777" w:rsid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число, на которое будут умноженны суммы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k;</w:t>
      </w:r>
    </w:p>
    <w:p w14:paraId="05775AF1" w14:textId="77777777" w:rsid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EE88B1E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a.sum = a.sum * k;</w:t>
      </w:r>
    </w:p>
    <w:p w14:paraId="4A2DE73F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b.sum = b.sum * k;</w:t>
      </w:r>
    </w:p>
    <w:p w14:paraId="5E0D448F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a.Print(a.sum);</w:t>
      </w:r>
    </w:p>
    <w:p w14:paraId="3E0C18A3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b.Print(b.sum);</w:t>
      </w:r>
    </w:p>
    <w:p w14:paraId="1223E78E" w14:textId="7119F443" w:rsidR="003D41C1" w:rsidRPr="003D41C1" w:rsidRDefault="003D41C1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094C96A" w14:textId="5273E91C" w:rsidR="003D41C1" w:rsidRDefault="003D41C1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oney</w:t>
      </w:r>
      <w:r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51B60043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"Money.h"</w:t>
      </w:r>
    </w:p>
    <w:p w14:paraId="4E34ECA5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5F675BC4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1B3868A3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::Money(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rub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kop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E130769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B102AF4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1 =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kop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64C8404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sum1 = sum1 / 100;</w:t>
      </w:r>
    </w:p>
    <w:p w14:paraId="50718231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um1 = sum1 +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rub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D9C6B7E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sum = sum1;</w:t>
      </w:r>
    </w:p>
    <w:p w14:paraId="64D48482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7EC50DC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E6D566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::Print(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5957CD9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>{</w:t>
      </w:r>
    </w:p>
    <w:p w14:paraId="32E38605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3D41C1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Сумма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 xml:space="preserve"> = "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5D994AF3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223769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F870AF8" w14:textId="62F16B17" w:rsidR="003D41C1" w:rsidRDefault="003D41C1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oney</w:t>
      </w:r>
      <w:r w:rsidRPr="003D41C1">
        <w:rPr>
          <w:rFonts w:ascii="Times New Roman" w:hAnsi="Times New Roman" w:cs="Times New Roman"/>
          <w:sz w:val="28"/>
          <w:szCs w:val="19"/>
          <w:lang w:val="en-US"/>
        </w:rPr>
        <w:t>.</w:t>
      </w:r>
      <w:r>
        <w:rPr>
          <w:rFonts w:ascii="Times New Roman" w:hAnsi="Times New Roman" w:cs="Times New Roman"/>
          <w:sz w:val="28"/>
          <w:szCs w:val="19"/>
          <w:lang w:val="en-US"/>
        </w:rPr>
        <w:t>h:</w:t>
      </w:r>
    </w:p>
    <w:p w14:paraId="622A4384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0A6D0875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13EA1A64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7033669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</w:p>
    <w:p w14:paraId="714B29F1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B94ED8C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4B69FC62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;</w:t>
      </w:r>
    </w:p>
    <w:p w14:paraId="3C04246D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Money(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rub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kop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5F647DC" w14:textId="77777777" w:rsidR="003D41C1" w:rsidRPr="00CC786F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C786F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CC786F">
        <w:rPr>
          <w:rFonts w:ascii="Consolas" w:hAnsi="Consolas" w:cs="Consolas"/>
          <w:color w:val="000000"/>
          <w:sz w:val="19"/>
          <w:szCs w:val="19"/>
          <w:lang w:val="en-US"/>
        </w:rPr>
        <w:t xml:space="preserve"> Print(</w:t>
      </w:r>
      <w:r w:rsidRPr="00CC786F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CC786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C786F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CC786F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2A62B6B" w14:textId="542F89BA" w:rsidR="003D41C1" w:rsidRDefault="003D41C1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 w:rsidRPr="00CC786F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7588CA6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C9CBE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A11C5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C8F5E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A8E2630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A5BCABD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7DA38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4F851D5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5682AA6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8390D13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FB78BE2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F7E5236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B5F14DC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904ABD6" w14:textId="77777777" w:rsidR="004440DD" w:rsidRDefault="004440DD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EC3975C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9288C0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0950FE8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900F53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EA8A709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1CF3D7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C3446B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247106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310B6D7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34330C5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B2C729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8F68AD" w14:textId="77777777" w:rsidR="003D41C1" w:rsidRP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CC786F">
        <w:rPr>
          <w:rFonts w:ascii="Times New Roman" w:hAnsi="Times New Roman" w:cs="Times New Roman"/>
          <w:noProof/>
          <w:color w:val="000000"/>
          <w:sz w:val="19"/>
          <w:szCs w:val="19"/>
          <w:lang w:val="en-US" w:eastAsia="ru-RU"/>
        </w:rPr>
        <w:t xml:space="preserve"> </w:t>
      </w:r>
    </w:p>
    <w:p w14:paraId="6EEB3869" w14:textId="77777777" w:rsidR="003D41C1" w:rsidRDefault="003D41C1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  <w:szCs w:val="19"/>
          <w:lang w:val="en-US"/>
        </w:rPr>
        <w:t>Source.cpp</w:t>
      </w:r>
      <w:r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77777777" w:rsidR="003D41C1" w:rsidRDefault="003D41C1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267B420" w14:textId="7129C0D4" w:rsidR="00C55F54" w:rsidRDefault="00CC786F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19"/>
          <w:szCs w:val="19"/>
          <w:lang w:val="en-US"/>
        </w:rPr>
        <w:pict w14:anchorId="1A3AB91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2.75pt;height:618pt">
            <v:imagedata r:id="rId8" o:title="3"/>
          </v:shape>
        </w:pict>
      </w:r>
    </w:p>
    <w:p w14:paraId="69D7819F" w14:textId="77777777" w:rsidR="003D41C1" w:rsidRDefault="003D41C1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3700ED6B" w:rsidR="003D41C1" w:rsidRDefault="003D41C1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lastRenderedPageBreak/>
        <w:t>Money</w:t>
      </w:r>
      <w:r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1E0DAB16" w:rsidR="00C55F54" w:rsidRDefault="003D41C1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noProof/>
          <w:color w:val="000000"/>
          <w:sz w:val="19"/>
          <w:szCs w:val="19"/>
          <w:lang w:eastAsia="ru-RU"/>
        </w:rPr>
        <w:drawing>
          <wp:inline distT="0" distB="0" distL="0" distR="0" wp14:anchorId="1A5D057E" wp14:editId="562D2C69">
            <wp:extent cx="4792980" cy="3398520"/>
            <wp:effectExtent l="0" t="0" r="762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980" cy="3398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3F1872" w14:textId="29196346" w:rsidR="00C55F54" w:rsidRDefault="003D41C1" w:rsidP="004C7AC6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28"/>
          <w:szCs w:val="19"/>
          <w:lang w:val="en-US"/>
        </w:rPr>
        <w:t>Money.h:</w:t>
      </w:r>
    </w:p>
    <w:p w14:paraId="4E022FFF" w14:textId="33CF1908" w:rsidR="003D41C1" w:rsidRPr="003D41C1" w:rsidRDefault="00CC786F" w:rsidP="004C7AC6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28"/>
          <w:szCs w:val="19"/>
          <w:lang w:val="en-US"/>
        </w:rPr>
        <w:pict w14:anchorId="2B0016F5">
          <v:shape id="_x0000_i1026" type="#_x0000_t75" style="width:132.75pt;height:197.25pt">
            <v:imagedata r:id="rId10" o:title="2"/>
          </v:shape>
        </w:pict>
      </w:r>
    </w:p>
    <w:p w14:paraId="58518EEC" w14:textId="04AFAD90" w:rsidR="005A35A2" w:rsidRPr="00CB440C" w:rsidRDefault="005A35A2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54B7C58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EDFD75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B9E3D0C" w14:textId="77777777" w:rsidR="004440DD" w:rsidRDefault="004440D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D7D8C2F" w14:textId="77777777" w:rsidR="003D41C1" w:rsidRDefault="003D41C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0AC84CFF" w:rsidR="00815331" w:rsidRPr="00C9245B" w:rsidRDefault="00815331" w:rsidP="004C7AC6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C9245B">
        <w:rPr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4B152F99" w:rsidR="00815331" w:rsidRPr="004440DD" w:rsidRDefault="003D41C1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3D41C1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06CFEE81" wp14:editId="71FD903F">
            <wp:extent cx="4389500" cy="2126164"/>
            <wp:effectExtent l="0" t="0" r="0" b="762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2126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7E2DC9E" w14:textId="7C3F0640" w:rsidR="00C31266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7EADA56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sectPr w:rsidR="00B40395" w:rsidRPr="00C9245B">
      <w:footerReference w:type="default" r:id="rId12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F9BA23" w14:textId="77777777" w:rsidR="006E0862" w:rsidRDefault="006E0862" w:rsidP="009D1C69">
      <w:pPr>
        <w:spacing w:after="0" w:line="240" w:lineRule="auto"/>
      </w:pPr>
      <w:r>
        <w:separator/>
      </w:r>
    </w:p>
  </w:endnote>
  <w:endnote w:type="continuationSeparator" w:id="0">
    <w:p w14:paraId="2363825C" w14:textId="77777777" w:rsidR="006E0862" w:rsidRDefault="006E0862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9E8F67" w14:textId="594EC016" w:rsidR="00B345F6" w:rsidRPr="009D1C69" w:rsidRDefault="00B345F6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D0E9EE" w14:textId="77777777" w:rsidR="006E0862" w:rsidRDefault="006E0862" w:rsidP="009D1C69">
      <w:pPr>
        <w:spacing w:after="0" w:line="240" w:lineRule="auto"/>
      </w:pPr>
      <w:r>
        <w:separator/>
      </w:r>
    </w:p>
  </w:footnote>
  <w:footnote w:type="continuationSeparator" w:id="0">
    <w:p w14:paraId="0042E458" w14:textId="77777777" w:rsidR="006E0862" w:rsidRDefault="006E0862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CE76F4D"/>
    <w:multiLevelType w:val="hybridMultilevel"/>
    <w:tmpl w:val="6A14EFDE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1"/>
  </w:num>
  <w:num w:numId="5">
    <w:abstractNumId w:val="6"/>
  </w:num>
  <w:num w:numId="6">
    <w:abstractNumId w:val="9"/>
  </w:num>
  <w:num w:numId="7">
    <w:abstractNumId w:val="0"/>
  </w:num>
  <w:num w:numId="8">
    <w:abstractNumId w:val="8"/>
  </w:num>
  <w:num w:numId="9">
    <w:abstractNumId w:val="4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NKkFANo4I98tAAAA"/>
  </w:docVars>
  <w:rsids>
    <w:rsidRoot w:val="00C7382A"/>
    <w:rsid w:val="00007063"/>
    <w:rsid w:val="0001694A"/>
    <w:rsid w:val="00043109"/>
    <w:rsid w:val="000A3ACE"/>
    <w:rsid w:val="001A05C5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26223"/>
    <w:rsid w:val="00327E24"/>
    <w:rsid w:val="003564C4"/>
    <w:rsid w:val="00370102"/>
    <w:rsid w:val="00386991"/>
    <w:rsid w:val="003876B8"/>
    <w:rsid w:val="003B31F8"/>
    <w:rsid w:val="003D41C1"/>
    <w:rsid w:val="003E5CA2"/>
    <w:rsid w:val="003F0B9C"/>
    <w:rsid w:val="003F31E1"/>
    <w:rsid w:val="00400C72"/>
    <w:rsid w:val="00401E8C"/>
    <w:rsid w:val="004440DD"/>
    <w:rsid w:val="00475B60"/>
    <w:rsid w:val="004C7AC6"/>
    <w:rsid w:val="004E17FE"/>
    <w:rsid w:val="00526CF5"/>
    <w:rsid w:val="00555B49"/>
    <w:rsid w:val="005601E3"/>
    <w:rsid w:val="00583D78"/>
    <w:rsid w:val="0059312E"/>
    <w:rsid w:val="005A35A2"/>
    <w:rsid w:val="005B0FB0"/>
    <w:rsid w:val="005C3D65"/>
    <w:rsid w:val="006025BF"/>
    <w:rsid w:val="00624F18"/>
    <w:rsid w:val="00645771"/>
    <w:rsid w:val="0065516C"/>
    <w:rsid w:val="006D37C6"/>
    <w:rsid w:val="006E0862"/>
    <w:rsid w:val="006E7FF1"/>
    <w:rsid w:val="006F3F17"/>
    <w:rsid w:val="0070623A"/>
    <w:rsid w:val="00730CC6"/>
    <w:rsid w:val="00752454"/>
    <w:rsid w:val="00752E84"/>
    <w:rsid w:val="00790211"/>
    <w:rsid w:val="007B6408"/>
    <w:rsid w:val="007C2254"/>
    <w:rsid w:val="00803B6C"/>
    <w:rsid w:val="00815331"/>
    <w:rsid w:val="00816C74"/>
    <w:rsid w:val="008225E8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C0BC6"/>
    <w:rsid w:val="009C5540"/>
    <w:rsid w:val="009D1C69"/>
    <w:rsid w:val="009D7738"/>
    <w:rsid w:val="00A1481D"/>
    <w:rsid w:val="00A33FFD"/>
    <w:rsid w:val="00A52109"/>
    <w:rsid w:val="00A81B69"/>
    <w:rsid w:val="00AC0445"/>
    <w:rsid w:val="00AC43AF"/>
    <w:rsid w:val="00AD658B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3B71"/>
    <w:rsid w:val="00C31266"/>
    <w:rsid w:val="00C55F54"/>
    <w:rsid w:val="00C663E4"/>
    <w:rsid w:val="00C70B8F"/>
    <w:rsid w:val="00C7382A"/>
    <w:rsid w:val="00C85565"/>
    <w:rsid w:val="00C9245B"/>
    <w:rsid w:val="00CB440C"/>
    <w:rsid w:val="00CC786F"/>
    <w:rsid w:val="00CE0064"/>
    <w:rsid w:val="00D16B00"/>
    <w:rsid w:val="00D21FEF"/>
    <w:rsid w:val="00D2420B"/>
    <w:rsid w:val="00D2703F"/>
    <w:rsid w:val="00E751ED"/>
    <w:rsid w:val="00ED0E5B"/>
    <w:rsid w:val="00ED695C"/>
    <w:rsid w:val="00F51069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41C1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C252FD-0826-4F2A-939B-B3E16DF633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82</TotalTime>
  <Pages>1</Pages>
  <Words>546</Words>
  <Characters>3113</Characters>
  <Application>Microsoft Office Word</Application>
  <DocSecurity>0</DocSecurity>
  <Lines>25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Pripezdok</cp:lastModifiedBy>
  <cp:revision>51</cp:revision>
  <cp:lastPrinted>2020-12-03T14:51:00Z</cp:lastPrinted>
  <dcterms:created xsi:type="dcterms:W3CDTF">2020-11-26T11:28:00Z</dcterms:created>
  <dcterms:modified xsi:type="dcterms:W3CDTF">2021-06-16T14:18:00Z</dcterms:modified>
</cp:coreProperties>
</file>